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97be65f9fcebe27273d379872516883135be1b7"/>
    <w:p>
      <w:pPr>
        <w:pStyle w:val="Heading1"/>
      </w:pPr>
      <w:r>
        <w:t xml:space="preserve">Cover Letter for Radiologist Position in Brazil Rio de Janeiro</w:t>
      </w:r>
    </w:p>
    <w:p>
      <w:pPr>
        <w:pStyle w:val="FirstParagraph"/>
      </w:pPr>
      <w:r>
        <w:t xml:space="preserve">Dear [Hiring Manager's Name],</w:t>
      </w:r>
    </w:p>
    <w:p>
      <w:pPr>
        <w:pStyle w:val="BodyText"/>
      </w:pPr>
      <w:r>
        <w:t xml:space="preserve">I am writing to express my enthusiastic interest in the Radiologist position at [Hospital/Clinic Name] in Brazil, specifically located in the vibrant city of Rio de Janeiro. As a highly motivated and experienced radiologist with a deep passion for diagnostic imaging and patient care, I am eager to contribute my expertise to an institution that values innovation, precision, and compassionate healthcare. With over [X years] of experience in radiology across diverse clinical settings, I am confident in my ability to support the mission of [Hospital/Clinic Name] while advancing the standards of medical imaging in Rio de Janeiro.</w:t>
      </w:r>
    </w:p>
    <w:p>
      <w:pPr>
        <w:pStyle w:val="BodyText"/>
      </w:pPr>
      <w:r>
        <w:t xml:space="preserve">Radiology is a cornerstone of modern healthcare, and my career has been defined by a commitment to excellence in this field. I hold [Medical Degree, e.g., MD or DMD] from [University Name], where I developed a strong foundation in medical sciences and diagnostic techniques. My residency in Radiology at [Residency Program Name] further solidified my skills in interpreting complex imaging studies, including X-rays, CT scans, MRI, and ultrasound. Throughout my professional journey, I have worked closely with multidisciplinary teams to deliver accurate diagnoses and improve patient outcomes—a philosophy that aligns perfectly with the collaborative spirit of healthcare in Brazil.</w:t>
      </w:r>
    </w:p>
    <w:p>
      <w:pPr>
        <w:pStyle w:val="BodyText"/>
      </w:pPr>
      <w:r>
        <w:t xml:space="preserve">What sets me apart as a Radiologist is my ability to combine technical precision with a deep empathy for patients. In [Country/Region], I have served diverse populations, ensuring that each individual receives personalized care tailored to their unique needs. For example, during my tenure at [Previous Workplace Name], I implemented protocols to streamline imaging workflows, reducing wait times and enhancing patient satisfaction. My work in [specific area, e.g., interventional radiology or pediatric imaging] has also allowed me to address challenging cases with confidence and innovation. These experiences have prepared me to thrive in the dynamic healthcare environment of Rio de Janeiro.</w:t>
      </w:r>
    </w:p>
    <w:p>
      <w:pPr>
        <w:pStyle w:val="BodyText"/>
      </w:pPr>
      <w:r>
        <w:t xml:space="preserve">The city of Rio de Janeiro is a hub of cultural richness and medical advancement, making it an ideal location for a Radiologist dedicated to excellence. The demand for skilled professionals in this field is growing, particularly as healthcare institutions strive to adopt cutting-edge technologies like AI-assisted diagnostics and 3D imaging. I am particularly drawn to [Hospital/Clinic Name] because of its reputation for [specific quality, e.g., "pioneering research in radiology" or "commitment to community health"]. I am eager to contribute my expertise in areas such as [specific skills, e.g., "neuroimaging," "oncological imaging," or "cardiac radiology"] while learning from the innovative practices of your team.</w:t>
      </w:r>
    </w:p>
    <w:p>
      <w:pPr>
        <w:pStyle w:val="BodyText"/>
      </w:pPr>
      <w:r>
        <w:t xml:space="preserve">As a Radiologist, I understand the critical role that accurate imaging plays in guiding treatment decisions. My experience in interpreting a wide range of cases—from routine screenings to complex diagnostics—has honed my ability to identify subtle abnormalities and collaborate with clinicians to develop effective care plans. In Brazil, where the healthcare landscape is both challenging and rewarding, I am committed to upholding the highest standards of professionalism and ethical practice. I have also familiarized myself with [specific regulations or standards in Brazil, e.g., "the Brazilian Radiology Society (SBR) guidelines" or "local healthcare protocols"], ensuring that my work aligns with the country's unique requirements.</w:t>
      </w:r>
    </w:p>
    <w:p>
      <w:pPr>
        <w:pStyle w:val="BodyText"/>
      </w:pPr>
      <w:r>
        <w:t xml:space="preserve">One of my greatest strengths is my adaptability to new environments and technologies. Whether working in a private clinic or a public hospital, I have consistently demonstrated the ability to integrate into teams and contribute meaningfully to patient care. In Rio de Janeiro, I am excited about the opportunity to work alongside some of the most talented medical professionals in the country while supporting the community through advanced diagnostic services. My fluency in [language(s), e.g., "Portuguese and English"] further enables me to communicate effectively with patients and colleagues, fostering trust and collaboration.</w:t>
      </w:r>
    </w:p>
    <w:p>
      <w:pPr>
        <w:pStyle w:val="BodyText"/>
      </w:pPr>
      <w:r>
        <w:t xml:space="preserve">My decision to pursue a Radiologist position in Brazil is driven by a desire to make a lasting impact on healthcare in this region. Rio de Janeiro, with its bustling cities, diverse population, and rich cultural heritage, offers an unparalleled opportunity to contribute to a healthcare system that values both innovation and humanity. I am particularly inspired by [specific aspect of Brazilian healthcare, e.g., "the country's emphasis on preventative care" or "the integration of traditional practices with modern medicine"]. As a Radiologist, I aim to bridge the gap between technology and patient-centered care, ensuring that every individual receives the best possible outcomes.</w:t>
      </w:r>
    </w:p>
    <w:p>
      <w:pPr>
        <w:pStyle w:val="BodyText"/>
      </w:pPr>
      <w:r>
        <w:t xml:space="preserve">I am confident that my background in radiology, combined with my passion for serving others, makes me an ideal candidate for this position. I would be honored to bring my skills and dedication to [Hospital/Clinic Name], where I can contribute to the continued success of your institution while growing as a professional in one of the most vibrant cities in the world. Thank you for considering my application. I look forward to the opportunity to discuss how I can support your team's mission and vis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Brazil Rio de Janeiro</dc:title>
  <dc:creator/>
  <cp:keywords/>
  <dcterms:created xsi:type="dcterms:W3CDTF">2026-07-23T14:31:09Z</dcterms:created>
  <dcterms:modified xsi:type="dcterms:W3CDTF">2026-07-23T14:31:09Z</dcterms:modified>
</cp:coreProperties>
</file>

<file path=docProps/custom.xml><?xml version="1.0" encoding="utf-8"?>
<Properties xmlns="http://schemas.openxmlformats.org/officeDocument/2006/custom-properties" xmlns:vt="http://schemas.openxmlformats.org/officeDocument/2006/docPropsVTypes"/>
</file>